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ss Noec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ec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37 North Mason Avenue, Chicago, IL, USA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noeck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5150038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hitney (Whi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